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D6A12" w14:textId="77777777" w:rsidR="00F352EF" w:rsidRPr="0007205D" w:rsidRDefault="00F352EF" w:rsidP="00F352EF">
      <w:pPr>
        <w:spacing w:after="0" w:line="240" w:lineRule="auto"/>
        <w:jc w:val="center"/>
        <w:rPr>
          <w:rFonts w:ascii="Colonna MT" w:hAnsi="Colonna MT" w:cs="Times New Roman"/>
          <w:b/>
          <w:sz w:val="36"/>
        </w:rPr>
      </w:pPr>
      <w:bookmarkStart w:id="0" w:name="_GoBack"/>
      <w:bookmarkEnd w:id="0"/>
      <w:r w:rsidRPr="0007205D">
        <w:rPr>
          <w:rFonts w:ascii="Colonna MT" w:hAnsi="Colonna MT" w:cs="Times New Roman"/>
          <w:b/>
          <w:sz w:val="36"/>
        </w:rPr>
        <w:t>Streamlining through Romans</w:t>
      </w:r>
    </w:p>
    <w:p w14:paraId="240B2F33" w14:textId="77777777" w:rsidR="00DB6F09" w:rsidRPr="00C44872" w:rsidRDefault="00C44872" w:rsidP="00C44872">
      <w:pPr>
        <w:spacing w:after="0" w:line="240" w:lineRule="auto"/>
        <w:jc w:val="center"/>
        <w:rPr>
          <w:rFonts w:ascii="Rockwell Extra Bold" w:hAnsi="Rockwell Extra Bold" w:cs="Times New Roman"/>
          <w:b/>
          <w:sz w:val="32"/>
          <w:u w:val="single"/>
        </w:rPr>
      </w:pPr>
      <w:r w:rsidRPr="00C44872">
        <w:rPr>
          <w:rFonts w:ascii="Rockwell Extra Bold" w:hAnsi="Rockwell Extra Bold" w:cs="Times New Roman"/>
          <w:b/>
          <w:sz w:val="32"/>
          <w:u w:val="single"/>
        </w:rPr>
        <w:t>UNDESERVED GIFT</w:t>
      </w:r>
    </w:p>
    <w:p w14:paraId="5C1E7857" w14:textId="77777777" w:rsidR="00DB6F09" w:rsidRPr="00C44872" w:rsidRDefault="00DB6F09" w:rsidP="00C4487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C44872">
        <w:rPr>
          <w:rFonts w:ascii="Times New Roman" w:hAnsi="Times New Roman" w:cs="Times New Roman"/>
          <w:b/>
          <w:sz w:val="24"/>
        </w:rPr>
        <w:t>Romans 3:21-26</w:t>
      </w:r>
    </w:p>
    <w:p w14:paraId="17FB8005" w14:textId="77777777" w:rsidR="00DB6F09" w:rsidRDefault="00DB6F09" w:rsidP="00DB6F09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66AEE33" w14:textId="77777777" w:rsidR="00DB6F09" w:rsidRPr="00DB6F09" w:rsidRDefault="00957577" w:rsidP="00DB6F09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>
        <w:rPr>
          <w:rFonts w:ascii="Rockwell Extra Bold" w:hAnsi="Rockwell Extra Bold" w:cs="Times New Roman"/>
          <w:b/>
          <w:sz w:val="28"/>
        </w:rPr>
        <w:t>__________________</w:t>
      </w:r>
      <w:r w:rsidR="00DB6F09" w:rsidRPr="00DB6F09">
        <w:rPr>
          <w:rFonts w:ascii="Rockwell Extra Bold" w:hAnsi="Rockwell Extra Bold" w:cs="Times New Roman"/>
          <w:b/>
          <w:sz w:val="28"/>
        </w:rPr>
        <w:t xml:space="preserve"> AS</w:t>
      </w:r>
      <w:r>
        <w:rPr>
          <w:rFonts w:ascii="Rockwell Extra Bold" w:hAnsi="Rockwell Extra Bold" w:cs="Times New Roman"/>
          <w:b/>
          <w:sz w:val="28"/>
        </w:rPr>
        <w:t xml:space="preserve"> ________________</w:t>
      </w:r>
      <w:r w:rsidR="00DB6F09" w:rsidRPr="00DB6F09">
        <w:rPr>
          <w:rFonts w:ascii="Rockwell Extra Bold" w:hAnsi="Rockwell Extra Bold" w:cs="Times New Roman"/>
          <w:b/>
          <w:sz w:val="28"/>
        </w:rPr>
        <w:t>!</w:t>
      </w:r>
    </w:p>
    <w:p w14:paraId="6F40DEB6" w14:textId="77777777" w:rsidR="00DB6F09" w:rsidRPr="00DB6F09" w:rsidRDefault="00DB6F09" w:rsidP="00DB6F0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DB6F09">
        <w:rPr>
          <w:rFonts w:ascii="Times New Roman" w:hAnsi="Times New Roman" w:cs="Times New Roman"/>
          <w:b/>
          <w:sz w:val="24"/>
        </w:rPr>
        <w:t xml:space="preserve">Paul’s </w:t>
      </w:r>
      <w:r w:rsidR="00957577">
        <w:rPr>
          <w:rFonts w:ascii="Times New Roman" w:hAnsi="Times New Roman" w:cs="Times New Roman"/>
          <w:b/>
          <w:sz w:val="24"/>
        </w:rPr>
        <w:t xml:space="preserve">_______________ </w:t>
      </w:r>
      <w:r w:rsidRPr="00DB6F09">
        <w:rPr>
          <w:rFonts w:ascii="Times New Roman" w:hAnsi="Times New Roman" w:cs="Times New Roman"/>
          <w:b/>
          <w:sz w:val="24"/>
        </w:rPr>
        <w:t xml:space="preserve"> </w:t>
      </w:r>
      <w:r w:rsidR="00957577">
        <w:rPr>
          <w:rFonts w:ascii="Times New Roman" w:hAnsi="Times New Roman" w:cs="Times New Roman"/>
          <w:b/>
          <w:sz w:val="24"/>
        </w:rPr>
        <w:t xml:space="preserve"> _________________ </w:t>
      </w:r>
      <w:r w:rsidRPr="00DB6F09">
        <w:rPr>
          <w:rFonts w:ascii="Times New Roman" w:hAnsi="Times New Roman" w:cs="Times New Roman"/>
          <w:b/>
          <w:sz w:val="24"/>
        </w:rPr>
        <w:t xml:space="preserve">of God’s </w:t>
      </w:r>
      <w:r w:rsidR="00F352EF">
        <w:rPr>
          <w:rFonts w:ascii="Times New Roman" w:hAnsi="Times New Roman" w:cs="Times New Roman"/>
          <w:b/>
          <w:sz w:val="24"/>
        </w:rPr>
        <w:t xml:space="preserve">________ </w:t>
      </w:r>
      <w:r w:rsidRPr="00DB6F09">
        <w:rPr>
          <w:rFonts w:ascii="Times New Roman" w:hAnsi="Times New Roman" w:cs="Times New Roman"/>
          <w:b/>
          <w:sz w:val="24"/>
        </w:rPr>
        <w:t xml:space="preserve">against </w:t>
      </w:r>
      <w:r w:rsidR="00F352EF">
        <w:rPr>
          <w:rFonts w:ascii="Times New Roman" w:hAnsi="Times New Roman" w:cs="Times New Roman"/>
          <w:b/>
          <w:sz w:val="24"/>
        </w:rPr>
        <w:t>____________.</w:t>
      </w:r>
    </w:p>
    <w:p w14:paraId="26ACD133" w14:textId="77777777" w:rsidR="00DB6F09" w:rsidRPr="00F352EF" w:rsidRDefault="00DB6F09" w:rsidP="00F352E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Romans 3:10</w:t>
      </w:r>
    </w:p>
    <w:p w14:paraId="4EE2465A" w14:textId="77777777" w:rsidR="00DB6F09" w:rsidRPr="00F352EF" w:rsidRDefault="00DB6F09" w:rsidP="00F352E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Romans 3:23</w:t>
      </w:r>
    </w:p>
    <w:p w14:paraId="59B1C6B5" w14:textId="77777777" w:rsidR="00DB6F09" w:rsidRDefault="00DB6F09" w:rsidP="00DB6F09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420E9B2" w14:textId="77777777" w:rsidR="00DB6F09" w:rsidRPr="00DB6F09" w:rsidRDefault="00DB6F09" w:rsidP="00DB6F0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DB6F09">
        <w:rPr>
          <w:rFonts w:ascii="Times New Roman" w:hAnsi="Times New Roman" w:cs="Times New Roman"/>
          <w:b/>
          <w:sz w:val="24"/>
        </w:rPr>
        <w:t>We are a</w:t>
      </w:r>
      <w:r w:rsidR="00F352EF">
        <w:rPr>
          <w:rFonts w:ascii="Times New Roman" w:hAnsi="Times New Roman" w:cs="Times New Roman"/>
          <w:b/>
          <w:sz w:val="24"/>
        </w:rPr>
        <w:t xml:space="preserve"> ___________ _____________</w:t>
      </w:r>
      <w:r w:rsidRPr="00DB6F09">
        <w:rPr>
          <w:rFonts w:ascii="Times New Roman" w:hAnsi="Times New Roman" w:cs="Times New Roman"/>
          <w:b/>
          <w:sz w:val="24"/>
        </w:rPr>
        <w:t>.</w:t>
      </w:r>
    </w:p>
    <w:p w14:paraId="4DB20045" w14:textId="77777777" w:rsidR="00DB6F09" w:rsidRPr="00F352EF" w:rsidRDefault="00DB6F09" w:rsidP="00F352E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Romans 3:14-16</w:t>
      </w:r>
    </w:p>
    <w:p w14:paraId="40C13028" w14:textId="77777777" w:rsidR="00DB6F09" w:rsidRPr="00F352EF" w:rsidRDefault="00DB6F09" w:rsidP="00F352E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Romans 3:18</w:t>
      </w:r>
    </w:p>
    <w:p w14:paraId="4E61473F" w14:textId="77777777" w:rsidR="00DB6F09" w:rsidRDefault="00DB6F09" w:rsidP="00DB6F09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4F71821" w14:textId="77777777" w:rsidR="00DB6F09" w:rsidRPr="00DB6F09" w:rsidRDefault="00DB6F09" w:rsidP="00DB6F0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DB6F09">
        <w:rPr>
          <w:rFonts w:ascii="Times New Roman" w:hAnsi="Times New Roman" w:cs="Times New Roman"/>
          <w:b/>
          <w:sz w:val="24"/>
        </w:rPr>
        <w:t xml:space="preserve">Our </w:t>
      </w:r>
      <w:r w:rsidR="00F352EF">
        <w:rPr>
          <w:rFonts w:ascii="Times New Roman" w:hAnsi="Times New Roman" w:cs="Times New Roman"/>
          <w:b/>
          <w:sz w:val="24"/>
        </w:rPr>
        <w:t xml:space="preserve">___________ </w:t>
      </w:r>
      <w:r w:rsidRPr="00DB6F09">
        <w:rPr>
          <w:rFonts w:ascii="Times New Roman" w:hAnsi="Times New Roman" w:cs="Times New Roman"/>
          <w:b/>
          <w:sz w:val="24"/>
        </w:rPr>
        <w:t xml:space="preserve">leave us </w:t>
      </w:r>
      <w:r w:rsidR="00F352EF">
        <w:rPr>
          <w:rFonts w:ascii="Times New Roman" w:hAnsi="Times New Roman" w:cs="Times New Roman"/>
          <w:b/>
          <w:sz w:val="24"/>
        </w:rPr>
        <w:t xml:space="preserve">_____________ ___________ </w:t>
      </w:r>
      <w:r w:rsidRPr="00DB6F09">
        <w:rPr>
          <w:rFonts w:ascii="Times New Roman" w:hAnsi="Times New Roman" w:cs="Times New Roman"/>
          <w:b/>
          <w:sz w:val="24"/>
        </w:rPr>
        <w:t xml:space="preserve">before </w:t>
      </w:r>
      <w:r w:rsidR="00F352EF">
        <w:rPr>
          <w:rFonts w:ascii="Times New Roman" w:hAnsi="Times New Roman" w:cs="Times New Roman"/>
          <w:b/>
          <w:sz w:val="24"/>
        </w:rPr>
        <w:t>______________</w:t>
      </w:r>
      <w:r w:rsidRPr="00DB6F09">
        <w:rPr>
          <w:rFonts w:ascii="Times New Roman" w:hAnsi="Times New Roman" w:cs="Times New Roman"/>
          <w:b/>
          <w:sz w:val="24"/>
        </w:rPr>
        <w:t>.</w:t>
      </w:r>
    </w:p>
    <w:p w14:paraId="16654E1B" w14:textId="77777777" w:rsidR="00DB6F09" w:rsidRPr="00F352EF" w:rsidRDefault="00DB6F09" w:rsidP="00F352E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Romans 3:20</w:t>
      </w:r>
    </w:p>
    <w:p w14:paraId="47722A6A" w14:textId="77777777" w:rsidR="00DB6F09" w:rsidRPr="00F352EF" w:rsidRDefault="00DB6F09" w:rsidP="00F352E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Psalm 89:14</w:t>
      </w:r>
    </w:p>
    <w:p w14:paraId="01D1FEBA" w14:textId="77777777" w:rsidR="00DB6F09" w:rsidRPr="00F352EF" w:rsidRDefault="00DB6F09" w:rsidP="00F352E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Romans 3:23</w:t>
      </w:r>
    </w:p>
    <w:p w14:paraId="7025CD5B" w14:textId="77777777" w:rsidR="00DB6F09" w:rsidRDefault="00DB6F09" w:rsidP="00DB6F09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5440735" w14:textId="77777777" w:rsidR="00DB6F09" w:rsidRPr="00DB6F09" w:rsidRDefault="00DB6F09" w:rsidP="00DB6F09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 w:rsidRPr="00DB6F09">
        <w:rPr>
          <w:rFonts w:ascii="Rockwell Extra Bold" w:hAnsi="Rockwell Extra Bold" w:cs="Times New Roman"/>
          <w:b/>
          <w:sz w:val="28"/>
        </w:rPr>
        <w:t xml:space="preserve">AT THE </w:t>
      </w:r>
      <w:r w:rsidR="00F352EF">
        <w:rPr>
          <w:rFonts w:ascii="Rockwell Extra Bold" w:hAnsi="Rockwell Extra Bold" w:cs="Times New Roman"/>
          <w:b/>
          <w:sz w:val="28"/>
        </w:rPr>
        <w:t>______________</w:t>
      </w:r>
      <w:r w:rsidRPr="00DB6F09">
        <w:rPr>
          <w:rFonts w:ascii="Rockwell Extra Bold" w:hAnsi="Rockwell Extra Bold" w:cs="Times New Roman"/>
          <w:b/>
          <w:sz w:val="28"/>
        </w:rPr>
        <w:t xml:space="preserve">OF </w:t>
      </w:r>
      <w:r w:rsidR="00F352EF">
        <w:rPr>
          <w:rFonts w:ascii="Rockwell Extra Bold" w:hAnsi="Rockwell Extra Bold" w:cs="Times New Roman"/>
          <w:b/>
          <w:sz w:val="28"/>
        </w:rPr>
        <w:t>__________________</w:t>
      </w:r>
    </w:p>
    <w:p w14:paraId="4DD5636E" w14:textId="77777777" w:rsidR="00DB6F09" w:rsidRPr="00DB6F09" w:rsidRDefault="00DB6F09" w:rsidP="00DB6F0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DB6F09">
        <w:rPr>
          <w:rFonts w:ascii="Times New Roman" w:hAnsi="Times New Roman" w:cs="Times New Roman"/>
          <w:b/>
          <w:sz w:val="24"/>
        </w:rPr>
        <w:t xml:space="preserve">Confronted with a </w:t>
      </w:r>
      <w:r w:rsidR="00F352EF">
        <w:rPr>
          <w:rFonts w:ascii="Times New Roman" w:hAnsi="Times New Roman" w:cs="Times New Roman"/>
          <w:b/>
          <w:sz w:val="24"/>
        </w:rPr>
        <w:t xml:space="preserve">________________ </w:t>
      </w:r>
      <w:r w:rsidRPr="00DB6F09">
        <w:rPr>
          <w:rFonts w:ascii="Times New Roman" w:hAnsi="Times New Roman" w:cs="Times New Roman"/>
          <w:b/>
          <w:sz w:val="24"/>
        </w:rPr>
        <w:t xml:space="preserve">that needs a </w:t>
      </w:r>
      <w:r w:rsidR="00F352EF">
        <w:rPr>
          <w:rFonts w:ascii="Times New Roman" w:hAnsi="Times New Roman" w:cs="Times New Roman"/>
          <w:b/>
          <w:sz w:val="24"/>
        </w:rPr>
        <w:t>________________</w:t>
      </w:r>
      <w:r w:rsidRPr="00DB6F09">
        <w:rPr>
          <w:rFonts w:ascii="Times New Roman" w:hAnsi="Times New Roman" w:cs="Times New Roman"/>
          <w:b/>
          <w:sz w:val="24"/>
        </w:rPr>
        <w:t>!</w:t>
      </w:r>
    </w:p>
    <w:p w14:paraId="0E545173" w14:textId="77777777" w:rsidR="00DB6F09" w:rsidRDefault="00DB6F09" w:rsidP="00DB6F09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3C55E20" w14:textId="77777777" w:rsidR="00DB6F09" w:rsidRPr="00DB6F09" w:rsidRDefault="00DB6F09" w:rsidP="00DB6F0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DB6F09">
        <w:rPr>
          <w:rFonts w:ascii="Times New Roman" w:hAnsi="Times New Roman" w:cs="Times New Roman"/>
          <w:b/>
          <w:sz w:val="24"/>
        </w:rPr>
        <w:t xml:space="preserve">The </w:t>
      </w:r>
      <w:r w:rsidR="00F352EF">
        <w:rPr>
          <w:rFonts w:ascii="Times New Roman" w:hAnsi="Times New Roman" w:cs="Times New Roman"/>
          <w:b/>
          <w:sz w:val="24"/>
        </w:rPr>
        <w:t>______________</w:t>
      </w:r>
      <w:r w:rsidRPr="00DB6F09">
        <w:rPr>
          <w:rFonts w:ascii="Times New Roman" w:hAnsi="Times New Roman" w:cs="Times New Roman"/>
          <w:b/>
          <w:sz w:val="24"/>
        </w:rPr>
        <w:t xml:space="preserve"> of </w:t>
      </w:r>
      <w:r w:rsidR="00F352EF">
        <w:rPr>
          <w:rFonts w:ascii="Times New Roman" w:hAnsi="Times New Roman" w:cs="Times New Roman"/>
          <w:b/>
          <w:sz w:val="24"/>
        </w:rPr>
        <w:t>_______________</w:t>
      </w:r>
      <w:r w:rsidRPr="00DB6F09">
        <w:rPr>
          <w:rFonts w:ascii="Times New Roman" w:hAnsi="Times New Roman" w:cs="Times New Roman"/>
          <w:b/>
          <w:sz w:val="24"/>
        </w:rPr>
        <w:t>.</w:t>
      </w:r>
    </w:p>
    <w:p w14:paraId="55B8D80D" w14:textId="77777777" w:rsidR="00DB6F09" w:rsidRPr="00F352EF" w:rsidRDefault="00DB6F09" w:rsidP="00F352EF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Romans 3:20</w:t>
      </w:r>
    </w:p>
    <w:p w14:paraId="2F45502D" w14:textId="77777777" w:rsidR="00DB6F09" w:rsidRPr="00F352EF" w:rsidRDefault="00DB6F09" w:rsidP="00F352EF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Romans 3:21</w:t>
      </w:r>
    </w:p>
    <w:p w14:paraId="1121A5F1" w14:textId="77777777" w:rsidR="00DB6F09" w:rsidRDefault="00DB6F09" w:rsidP="00DB6F09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2E7CEFD" w14:textId="77777777" w:rsidR="00DB6F09" w:rsidRPr="00DB6F09" w:rsidRDefault="00F352EF" w:rsidP="00DB6F09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>
        <w:rPr>
          <w:rFonts w:ascii="Rockwell Extra Bold" w:hAnsi="Rockwell Extra Bold" w:cs="Times New Roman"/>
          <w:b/>
          <w:sz w:val="28"/>
        </w:rPr>
        <w:t>____________</w:t>
      </w:r>
      <w:r w:rsidR="00DB6F09" w:rsidRPr="00DB6F09">
        <w:rPr>
          <w:rFonts w:ascii="Rockwell Extra Bold" w:hAnsi="Rockwell Extra Bold" w:cs="Times New Roman"/>
          <w:b/>
          <w:sz w:val="28"/>
        </w:rPr>
        <w:t xml:space="preserve">TO THE </w:t>
      </w:r>
      <w:r>
        <w:rPr>
          <w:rFonts w:ascii="Rockwell Extra Bold" w:hAnsi="Rockwell Extra Bold" w:cs="Times New Roman"/>
          <w:b/>
          <w:sz w:val="28"/>
        </w:rPr>
        <w:t>_________________</w:t>
      </w:r>
    </w:p>
    <w:p w14:paraId="21FCA1D8" w14:textId="77777777" w:rsidR="00DB6F09" w:rsidRPr="009301D6" w:rsidRDefault="00DB6F09" w:rsidP="00DB6F0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9301D6">
        <w:rPr>
          <w:rFonts w:ascii="Times New Roman" w:hAnsi="Times New Roman" w:cs="Times New Roman"/>
          <w:b/>
          <w:sz w:val="24"/>
        </w:rPr>
        <w:t>The</w:t>
      </w:r>
      <w:r w:rsidR="00F352EF">
        <w:rPr>
          <w:rFonts w:ascii="Times New Roman" w:hAnsi="Times New Roman" w:cs="Times New Roman"/>
          <w:b/>
          <w:sz w:val="24"/>
        </w:rPr>
        <w:t xml:space="preserve">______________ </w:t>
      </w:r>
      <w:r w:rsidRPr="009301D6">
        <w:rPr>
          <w:rFonts w:ascii="Times New Roman" w:hAnsi="Times New Roman" w:cs="Times New Roman"/>
          <w:b/>
          <w:sz w:val="24"/>
        </w:rPr>
        <w:t>to the</w:t>
      </w:r>
      <w:r w:rsidR="00F352EF">
        <w:rPr>
          <w:rFonts w:ascii="Times New Roman" w:hAnsi="Times New Roman" w:cs="Times New Roman"/>
          <w:b/>
          <w:sz w:val="24"/>
        </w:rPr>
        <w:t>________________</w:t>
      </w:r>
      <w:r w:rsidRPr="009301D6">
        <w:rPr>
          <w:rFonts w:ascii="Times New Roman" w:hAnsi="Times New Roman" w:cs="Times New Roman"/>
          <w:b/>
          <w:sz w:val="24"/>
        </w:rPr>
        <w:t>.</w:t>
      </w:r>
    </w:p>
    <w:p w14:paraId="73D99E74" w14:textId="77777777" w:rsidR="00DB6F09" w:rsidRPr="00F352EF" w:rsidRDefault="007D618C" w:rsidP="00F352E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Romans 3:21-22</w:t>
      </w:r>
    </w:p>
    <w:p w14:paraId="7EA0B0D0" w14:textId="77777777" w:rsidR="007D618C" w:rsidRPr="00F352EF" w:rsidRDefault="009301D6" w:rsidP="00F352E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Ephesians 2:45-8</w:t>
      </w:r>
    </w:p>
    <w:p w14:paraId="75AC1252" w14:textId="77777777" w:rsidR="009301D6" w:rsidRDefault="009301D6" w:rsidP="00DB6F09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547D03E" w14:textId="77777777" w:rsidR="007D618C" w:rsidRPr="009301D6" w:rsidRDefault="00F352EF" w:rsidP="00DB6F0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____</w:t>
      </w:r>
      <w:r w:rsidR="007D618C" w:rsidRPr="009301D6">
        <w:rPr>
          <w:rFonts w:ascii="Times New Roman" w:hAnsi="Times New Roman" w:cs="Times New Roman"/>
          <w:b/>
          <w:sz w:val="24"/>
        </w:rPr>
        <w:t xml:space="preserve"> – “being </w:t>
      </w:r>
      <w:r>
        <w:rPr>
          <w:rFonts w:ascii="Times New Roman" w:hAnsi="Times New Roman" w:cs="Times New Roman"/>
          <w:b/>
          <w:sz w:val="24"/>
        </w:rPr>
        <w:t xml:space="preserve">____________ </w:t>
      </w:r>
      <w:r w:rsidR="007D618C" w:rsidRPr="009301D6">
        <w:rPr>
          <w:rFonts w:ascii="Times New Roman" w:hAnsi="Times New Roman" w:cs="Times New Roman"/>
          <w:b/>
          <w:sz w:val="24"/>
        </w:rPr>
        <w:t>as a</w:t>
      </w:r>
      <w:r>
        <w:rPr>
          <w:rFonts w:ascii="Times New Roman" w:hAnsi="Times New Roman" w:cs="Times New Roman"/>
          <w:b/>
          <w:sz w:val="24"/>
        </w:rPr>
        <w:t>__________</w:t>
      </w:r>
      <w:r w:rsidR="007D618C" w:rsidRPr="009301D6">
        <w:rPr>
          <w:rFonts w:ascii="Times New Roman" w:hAnsi="Times New Roman" w:cs="Times New Roman"/>
          <w:b/>
          <w:sz w:val="24"/>
        </w:rPr>
        <w:t xml:space="preserve"> by His </w:t>
      </w:r>
      <w:r>
        <w:rPr>
          <w:rFonts w:ascii="Times New Roman" w:hAnsi="Times New Roman" w:cs="Times New Roman"/>
          <w:b/>
          <w:sz w:val="24"/>
        </w:rPr>
        <w:t>_________________</w:t>
      </w:r>
      <w:r w:rsidR="007D618C" w:rsidRPr="009301D6">
        <w:rPr>
          <w:rFonts w:ascii="Times New Roman" w:hAnsi="Times New Roman" w:cs="Times New Roman"/>
          <w:b/>
          <w:sz w:val="24"/>
        </w:rPr>
        <w:t>”</w:t>
      </w:r>
    </w:p>
    <w:p w14:paraId="0F0CCF7D" w14:textId="77777777" w:rsidR="007D618C" w:rsidRPr="00F352EF" w:rsidRDefault="007D618C" w:rsidP="00F352E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Romans 3:24</w:t>
      </w:r>
    </w:p>
    <w:p w14:paraId="7980B6A3" w14:textId="77777777" w:rsidR="00782908" w:rsidRPr="00F352EF" w:rsidRDefault="00782908" w:rsidP="00F352E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Romans 5:9</w:t>
      </w:r>
    </w:p>
    <w:p w14:paraId="59EB8F50" w14:textId="77777777" w:rsidR="007D618C" w:rsidRDefault="007D618C" w:rsidP="00DB6F09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CE5D2E5" w14:textId="77777777" w:rsidR="007D618C" w:rsidRPr="009301D6" w:rsidRDefault="00F352EF" w:rsidP="00DB6F0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_____</w:t>
      </w:r>
      <w:r w:rsidR="007D618C" w:rsidRPr="009301D6">
        <w:rPr>
          <w:rFonts w:ascii="Times New Roman" w:hAnsi="Times New Roman" w:cs="Times New Roman"/>
          <w:b/>
          <w:sz w:val="24"/>
        </w:rPr>
        <w:t xml:space="preserve">– The </w:t>
      </w:r>
      <w:r>
        <w:rPr>
          <w:rFonts w:ascii="Times New Roman" w:hAnsi="Times New Roman" w:cs="Times New Roman"/>
          <w:b/>
          <w:sz w:val="24"/>
        </w:rPr>
        <w:t>________________</w:t>
      </w:r>
      <w:r w:rsidR="007D618C" w:rsidRPr="009301D6">
        <w:rPr>
          <w:rFonts w:ascii="Times New Roman" w:hAnsi="Times New Roman" w:cs="Times New Roman"/>
          <w:b/>
          <w:sz w:val="24"/>
        </w:rPr>
        <w:t>that came by</w:t>
      </w:r>
      <w:r>
        <w:rPr>
          <w:rFonts w:ascii="Times New Roman" w:hAnsi="Times New Roman" w:cs="Times New Roman"/>
          <w:b/>
          <w:sz w:val="24"/>
        </w:rPr>
        <w:t>_______________</w:t>
      </w:r>
      <w:r w:rsidR="007D618C" w:rsidRPr="009301D6">
        <w:rPr>
          <w:rFonts w:ascii="Times New Roman" w:hAnsi="Times New Roman" w:cs="Times New Roman"/>
          <w:b/>
          <w:sz w:val="24"/>
        </w:rPr>
        <w:t>.</w:t>
      </w:r>
    </w:p>
    <w:p w14:paraId="57D86512" w14:textId="77777777" w:rsidR="007D618C" w:rsidRPr="00F352EF" w:rsidRDefault="007D618C" w:rsidP="00F352E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Romans 3:24</w:t>
      </w:r>
    </w:p>
    <w:p w14:paraId="23AA4120" w14:textId="77777777" w:rsidR="007D618C" w:rsidRPr="00F352EF" w:rsidRDefault="007D618C" w:rsidP="00F352E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Ephesians 1:</w:t>
      </w:r>
      <w:r w:rsidR="00782908" w:rsidRPr="00F352EF">
        <w:rPr>
          <w:rFonts w:ascii="Times New Roman" w:hAnsi="Times New Roman" w:cs="Times New Roman"/>
          <w:sz w:val="24"/>
        </w:rPr>
        <w:t>7</w:t>
      </w:r>
    </w:p>
    <w:p w14:paraId="55913D71" w14:textId="77777777" w:rsidR="00782908" w:rsidRDefault="00782908" w:rsidP="00DB6F09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FEF0991" w14:textId="77777777" w:rsidR="00782908" w:rsidRPr="009301D6" w:rsidRDefault="00F352EF" w:rsidP="00DB6F0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_____</w:t>
      </w:r>
      <w:r w:rsidR="00782908" w:rsidRPr="009301D6">
        <w:rPr>
          <w:rFonts w:ascii="Times New Roman" w:hAnsi="Times New Roman" w:cs="Times New Roman"/>
          <w:b/>
          <w:sz w:val="24"/>
        </w:rPr>
        <w:t xml:space="preserve">– God </w:t>
      </w:r>
      <w:r>
        <w:rPr>
          <w:rFonts w:ascii="Times New Roman" w:hAnsi="Times New Roman" w:cs="Times New Roman"/>
          <w:b/>
          <w:sz w:val="24"/>
        </w:rPr>
        <w:t xml:space="preserve">_____________ ______________ </w:t>
      </w:r>
      <w:r w:rsidR="00782908" w:rsidRPr="009301D6">
        <w:rPr>
          <w:rFonts w:ascii="Times New Roman" w:hAnsi="Times New Roman" w:cs="Times New Roman"/>
          <w:b/>
          <w:sz w:val="24"/>
        </w:rPr>
        <w:t xml:space="preserve">as a </w:t>
      </w:r>
      <w:r>
        <w:rPr>
          <w:rFonts w:ascii="Times New Roman" w:hAnsi="Times New Roman" w:cs="Times New Roman"/>
          <w:b/>
          <w:sz w:val="24"/>
        </w:rPr>
        <w:t>_______________</w:t>
      </w:r>
      <w:r w:rsidR="00782908" w:rsidRPr="009301D6">
        <w:rPr>
          <w:rFonts w:ascii="Times New Roman" w:hAnsi="Times New Roman" w:cs="Times New Roman"/>
          <w:b/>
          <w:sz w:val="24"/>
        </w:rPr>
        <w:t>of</w:t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</w:r>
      <w:r>
        <w:rPr>
          <w:rFonts w:ascii="Times New Roman" w:hAnsi="Times New Roman" w:cs="Times New Roman"/>
          <w:b/>
          <w:sz w:val="24"/>
        </w:rPr>
        <w:softHyphen/>
        <w:t xml:space="preserve"> _________________</w:t>
      </w:r>
      <w:r w:rsidR="00782908" w:rsidRPr="009301D6">
        <w:rPr>
          <w:rFonts w:ascii="Times New Roman" w:hAnsi="Times New Roman" w:cs="Times New Roman"/>
          <w:b/>
          <w:sz w:val="24"/>
        </w:rPr>
        <w:t>.</w:t>
      </w:r>
    </w:p>
    <w:p w14:paraId="504EE0A2" w14:textId="77777777" w:rsidR="00782908" w:rsidRPr="00F352EF" w:rsidRDefault="00782908" w:rsidP="00F352E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Romans 3:25</w:t>
      </w:r>
    </w:p>
    <w:p w14:paraId="7D0C8256" w14:textId="77777777" w:rsidR="009301D6" w:rsidRPr="00F352EF" w:rsidRDefault="009301D6" w:rsidP="00F352E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Leviticus 16</w:t>
      </w:r>
    </w:p>
    <w:p w14:paraId="63F11520" w14:textId="77777777" w:rsidR="009301D6" w:rsidRPr="00F352EF" w:rsidRDefault="009301D6" w:rsidP="00F352E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John 1:29</w:t>
      </w:r>
    </w:p>
    <w:p w14:paraId="32C45E71" w14:textId="77777777" w:rsidR="009301D6" w:rsidRPr="00F352EF" w:rsidRDefault="009301D6" w:rsidP="00F352E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t>I John 2:2</w:t>
      </w:r>
    </w:p>
    <w:p w14:paraId="3267EB85" w14:textId="77777777" w:rsidR="00DB6F09" w:rsidRPr="00F352EF" w:rsidRDefault="009301D6" w:rsidP="00DB6F0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352EF">
        <w:rPr>
          <w:rFonts w:ascii="Times New Roman" w:hAnsi="Times New Roman" w:cs="Times New Roman"/>
          <w:sz w:val="24"/>
        </w:rPr>
        <w:lastRenderedPageBreak/>
        <w:t>I John 4:10</w:t>
      </w:r>
    </w:p>
    <w:sectPr w:rsidR="00DB6F09" w:rsidRPr="00F352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lonna MT">
    <w:altName w:val="Colonna MT"/>
    <w:charset w:val="00"/>
    <w:family w:val="decorative"/>
    <w:pitch w:val="variable"/>
    <w:sig w:usb0="00000003" w:usb1="00000000" w:usb2="00000000" w:usb3="00000000" w:csb0="00000001" w:csb1="00000000"/>
  </w:font>
  <w:font w:name="Rockwell Extra Bold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37929"/>
    <w:multiLevelType w:val="hybridMultilevel"/>
    <w:tmpl w:val="F9720F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A64E27"/>
    <w:multiLevelType w:val="hybridMultilevel"/>
    <w:tmpl w:val="D14AAC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4477A4"/>
    <w:multiLevelType w:val="hybridMultilevel"/>
    <w:tmpl w:val="4ACA82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BC21BD8"/>
    <w:multiLevelType w:val="hybridMultilevel"/>
    <w:tmpl w:val="EBA256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FE7254B"/>
    <w:multiLevelType w:val="hybridMultilevel"/>
    <w:tmpl w:val="D3F28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1D473BF"/>
    <w:multiLevelType w:val="hybridMultilevel"/>
    <w:tmpl w:val="54D615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3C96C9A"/>
    <w:multiLevelType w:val="hybridMultilevel"/>
    <w:tmpl w:val="58D436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A4B5B3A"/>
    <w:multiLevelType w:val="hybridMultilevel"/>
    <w:tmpl w:val="2E04BD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6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MzEzBLKMzc0NDJR0lIJTi4sz8/NACgxrAUoiDUAsAAAA"/>
  </w:docVars>
  <w:rsids>
    <w:rsidRoot w:val="00DB6F09"/>
    <w:rsid w:val="00177E12"/>
    <w:rsid w:val="00782908"/>
    <w:rsid w:val="007D618C"/>
    <w:rsid w:val="009301D6"/>
    <w:rsid w:val="00957577"/>
    <w:rsid w:val="00C44872"/>
    <w:rsid w:val="00DB6F09"/>
    <w:rsid w:val="00F35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8ECEF"/>
  <w15:chartTrackingRefBased/>
  <w15:docId w15:val="{A7565B92-C07D-4D27-8D47-24753E17E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52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2</cp:revision>
  <dcterms:created xsi:type="dcterms:W3CDTF">2019-04-05T19:04:00Z</dcterms:created>
  <dcterms:modified xsi:type="dcterms:W3CDTF">2019-04-05T19:04:00Z</dcterms:modified>
</cp:coreProperties>
</file>